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A0EA5" w14:textId="77777777" w:rsidR="00CC494C" w:rsidRDefault="00CC494C"/>
    <w:p w14:paraId="2BD0DCBC" w14:textId="77777777" w:rsidR="00691E77" w:rsidRDefault="00691E77" w:rsidP="007E51F8">
      <w:pPr>
        <w:jc w:val="center"/>
        <w:rPr>
          <w:b/>
          <w:sz w:val="22"/>
          <w:szCs w:val="22"/>
        </w:rPr>
      </w:pPr>
    </w:p>
    <w:p w14:paraId="06B0D777" w14:textId="79CDFD82" w:rsidR="005A3892" w:rsidRDefault="0067127A" w:rsidP="007E51F8">
      <w:pPr>
        <w:jc w:val="center"/>
        <w:rPr>
          <w:rFonts w:eastAsia="Calibri"/>
          <w:b/>
          <w:bCs/>
          <w:sz w:val="22"/>
          <w:szCs w:val="22"/>
          <w:lang w:eastAsia="en-US"/>
        </w:rPr>
      </w:pPr>
      <w:r>
        <w:rPr>
          <w:b/>
          <w:sz w:val="22"/>
          <w:szCs w:val="22"/>
        </w:rPr>
        <w:t>LİSANSÜSTÜ EĞİTİM ENSTİTÜSÜ</w:t>
      </w:r>
      <w:r w:rsidR="00387684" w:rsidRPr="00387684">
        <w:rPr>
          <w:b/>
          <w:sz w:val="22"/>
          <w:szCs w:val="22"/>
        </w:rPr>
        <w:t xml:space="preserve"> </w:t>
      </w:r>
      <w:r w:rsidR="00BA64A6">
        <w:rPr>
          <w:rFonts w:eastAsia="Calibri"/>
          <w:b/>
          <w:bCs/>
          <w:sz w:val="22"/>
          <w:szCs w:val="22"/>
          <w:lang w:eastAsia="en-US"/>
        </w:rPr>
        <w:t>SOSYAL HİZMET</w:t>
      </w:r>
      <w:r w:rsidR="00BA64A6" w:rsidRPr="00387684">
        <w:rPr>
          <w:rFonts w:eastAsia="Calibri"/>
          <w:b/>
          <w:bCs/>
          <w:sz w:val="22"/>
          <w:szCs w:val="22"/>
          <w:lang w:eastAsia="en-US"/>
        </w:rPr>
        <w:t xml:space="preserve"> </w:t>
      </w:r>
      <w:r w:rsidR="00387684" w:rsidRPr="00387684">
        <w:rPr>
          <w:rFonts w:eastAsia="Calibri"/>
          <w:b/>
          <w:bCs/>
          <w:sz w:val="22"/>
          <w:szCs w:val="22"/>
          <w:lang w:eastAsia="en-US"/>
        </w:rPr>
        <w:t>ABD.</w:t>
      </w:r>
    </w:p>
    <w:p w14:paraId="4946A86D" w14:textId="1C190EAD" w:rsidR="00387684" w:rsidRPr="005A3892" w:rsidRDefault="0067127A" w:rsidP="007E51F8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t>2023-2024</w:t>
      </w:r>
      <w:r w:rsidR="005A3892" w:rsidRPr="00387684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BAHAR </w:t>
      </w:r>
      <w:r w:rsidR="005A3892" w:rsidRPr="00387684">
        <w:rPr>
          <w:b/>
          <w:sz w:val="22"/>
          <w:szCs w:val="22"/>
        </w:rPr>
        <w:t xml:space="preserve">YARIYILI </w:t>
      </w:r>
      <w:r w:rsidR="00387684" w:rsidRPr="00387684">
        <w:rPr>
          <w:b/>
          <w:sz w:val="22"/>
          <w:szCs w:val="22"/>
        </w:rPr>
        <w:t>YÜKSEK LİSANS</w:t>
      </w:r>
      <w:r>
        <w:rPr>
          <w:b/>
          <w:sz w:val="22"/>
          <w:szCs w:val="22"/>
        </w:rPr>
        <w:t xml:space="preserve"> PROGRAMI</w:t>
      </w:r>
      <w:r w:rsidR="004D27FD">
        <w:rPr>
          <w:b/>
          <w:sz w:val="22"/>
          <w:szCs w:val="22"/>
        </w:rPr>
        <w:t xml:space="preserve"> </w:t>
      </w:r>
      <w:r w:rsidR="00387684" w:rsidRPr="00387684">
        <w:rPr>
          <w:b/>
          <w:sz w:val="22"/>
          <w:szCs w:val="22"/>
        </w:rPr>
        <w:t>DERS PROGRAMI</w:t>
      </w:r>
    </w:p>
    <w:p w14:paraId="36B84047" w14:textId="77777777" w:rsidR="00CC494C" w:rsidRDefault="00CC494C" w:rsidP="00CC494C">
      <w:pPr>
        <w:jc w:val="center"/>
      </w:pPr>
    </w:p>
    <w:tbl>
      <w:tblPr>
        <w:tblW w:w="531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5"/>
        <w:gridCol w:w="1168"/>
        <w:gridCol w:w="2690"/>
        <w:gridCol w:w="4955"/>
        <w:gridCol w:w="2428"/>
        <w:gridCol w:w="2226"/>
      </w:tblGrid>
      <w:tr w:rsidR="00CF176F" w:rsidRPr="00AF69CB" w14:paraId="576E0E28" w14:textId="77777777" w:rsidTr="00CC56D5">
        <w:trPr>
          <w:trHeight w:val="397"/>
          <w:jc w:val="center"/>
        </w:trPr>
        <w:tc>
          <w:tcPr>
            <w:tcW w:w="469" w:type="pct"/>
            <w:shd w:val="clear" w:color="auto" w:fill="D9D9D9" w:themeFill="background1" w:themeFillShade="D9"/>
            <w:vAlign w:val="center"/>
          </w:tcPr>
          <w:p w14:paraId="2E6A92E9" w14:textId="77777777" w:rsidR="008B0534" w:rsidRPr="00AF69CB" w:rsidRDefault="008B0534" w:rsidP="00DD47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93" w:type="pct"/>
            <w:shd w:val="clear" w:color="auto" w:fill="D9D9D9" w:themeFill="background1" w:themeFillShade="D9"/>
            <w:vAlign w:val="center"/>
          </w:tcPr>
          <w:p w14:paraId="4992C8B7" w14:textId="77777777" w:rsidR="008B0534" w:rsidRPr="00AF69CB" w:rsidRDefault="008B0534" w:rsidP="00DD47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PAZARTESİ</w:t>
            </w:r>
          </w:p>
        </w:tc>
        <w:tc>
          <w:tcPr>
            <w:tcW w:w="905" w:type="pct"/>
            <w:shd w:val="clear" w:color="auto" w:fill="D9D9D9" w:themeFill="background1" w:themeFillShade="D9"/>
            <w:vAlign w:val="center"/>
          </w:tcPr>
          <w:p w14:paraId="1F2AE6AE" w14:textId="77777777" w:rsidR="008B0534" w:rsidRPr="00AF69CB" w:rsidRDefault="008B0534" w:rsidP="00DD47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SALI</w:t>
            </w:r>
          </w:p>
        </w:tc>
        <w:tc>
          <w:tcPr>
            <w:tcW w:w="1667" w:type="pct"/>
            <w:shd w:val="clear" w:color="auto" w:fill="D9D9D9" w:themeFill="background1" w:themeFillShade="D9"/>
            <w:vAlign w:val="center"/>
          </w:tcPr>
          <w:p w14:paraId="4BE05EA7" w14:textId="77777777" w:rsidR="008B0534" w:rsidRPr="00AF69CB" w:rsidRDefault="008B0534" w:rsidP="00DD47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ÇARŞAMBA</w:t>
            </w:r>
          </w:p>
        </w:tc>
        <w:tc>
          <w:tcPr>
            <w:tcW w:w="817" w:type="pct"/>
            <w:shd w:val="clear" w:color="auto" w:fill="D9D9D9" w:themeFill="background1" w:themeFillShade="D9"/>
            <w:vAlign w:val="center"/>
          </w:tcPr>
          <w:p w14:paraId="799C0468" w14:textId="77777777" w:rsidR="008B0534" w:rsidRPr="00AF69CB" w:rsidRDefault="008B0534" w:rsidP="00DD47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PERŞEMBE</w:t>
            </w:r>
          </w:p>
        </w:tc>
        <w:tc>
          <w:tcPr>
            <w:tcW w:w="749" w:type="pct"/>
            <w:shd w:val="clear" w:color="auto" w:fill="D9D9D9" w:themeFill="background1" w:themeFillShade="D9"/>
            <w:vAlign w:val="center"/>
          </w:tcPr>
          <w:p w14:paraId="7161FE84" w14:textId="77777777" w:rsidR="008B0534" w:rsidRPr="00AF69CB" w:rsidRDefault="008B0534" w:rsidP="00DD470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CUMA</w:t>
            </w:r>
          </w:p>
        </w:tc>
      </w:tr>
      <w:tr w:rsidR="001B00F8" w:rsidRPr="00AF69CB" w14:paraId="0F1A3345" w14:textId="77777777" w:rsidTr="00C37040">
        <w:trPr>
          <w:trHeight w:val="546"/>
          <w:jc w:val="center"/>
        </w:trPr>
        <w:tc>
          <w:tcPr>
            <w:tcW w:w="469" w:type="pct"/>
            <w:shd w:val="clear" w:color="auto" w:fill="D9D9D9" w:themeFill="background1" w:themeFillShade="D9"/>
            <w:vAlign w:val="center"/>
          </w:tcPr>
          <w:p w14:paraId="7B8D67A6" w14:textId="165B5785" w:rsidR="001B00F8" w:rsidRPr="00AF69CB" w:rsidRDefault="001B00F8" w:rsidP="001B00F8">
            <w:pPr>
              <w:jc w:val="center"/>
              <w:rPr>
                <w:b/>
                <w:bCs/>
                <w:sz w:val="16"/>
                <w:szCs w:val="16"/>
              </w:rPr>
            </w:pPr>
            <w:r w:rsidRPr="00AF69CB">
              <w:rPr>
                <w:b/>
                <w:bCs/>
                <w:sz w:val="16"/>
                <w:szCs w:val="16"/>
              </w:rPr>
              <w:t>8:50-09:30</w:t>
            </w:r>
          </w:p>
        </w:tc>
        <w:tc>
          <w:tcPr>
            <w:tcW w:w="393" w:type="pct"/>
            <w:vAlign w:val="center"/>
          </w:tcPr>
          <w:p w14:paraId="7ACE4C54" w14:textId="7BBAA434" w:rsidR="001B00F8" w:rsidRPr="00AF69CB" w:rsidRDefault="001B00F8" w:rsidP="001B00F8">
            <w:pPr>
              <w:jc w:val="center"/>
              <w:rPr>
                <w:rFonts w:eastAsia="Calibri"/>
                <w:sz w:val="16"/>
                <w:szCs w:val="16"/>
                <w:highlight w:val="green"/>
                <w:lang w:eastAsia="en-US"/>
              </w:rPr>
            </w:pPr>
          </w:p>
        </w:tc>
        <w:tc>
          <w:tcPr>
            <w:tcW w:w="905" w:type="pct"/>
            <w:vAlign w:val="center"/>
          </w:tcPr>
          <w:p w14:paraId="57532AA0" w14:textId="4A825EA1" w:rsidR="001B00F8" w:rsidRPr="00E9591E" w:rsidRDefault="001B00F8" w:rsidP="001B00F8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67" w:type="pct"/>
            <w:shd w:val="clear" w:color="auto" w:fill="auto"/>
            <w:vAlign w:val="center"/>
          </w:tcPr>
          <w:p w14:paraId="5290FC83" w14:textId="22ED5FA2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SOH711</w:t>
            </w:r>
            <w:r w:rsidRPr="00AF69CB">
              <w:rPr>
                <w:sz w:val="16"/>
                <w:szCs w:val="16"/>
              </w:rPr>
              <w:t xml:space="preserve"> </w:t>
            </w:r>
            <w:r w:rsidRPr="00AF69CB">
              <w:rPr>
                <w:b/>
                <w:bCs/>
                <w:color w:val="000000"/>
                <w:sz w:val="16"/>
                <w:szCs w:val="16"/>
              </w:rPr>
              <w:t>Okul Sosyal Hizmeti</w:t>
            </w:r>
          </w:p>
          <w:p w14:paraId="2C971C8F" w14:textId="055119EF" w:rsidR="001B00F8" w:rsidRPr="00E9591E" w:rsidRDefault="001B00F8" w:rsidP="001B00F8">
            <w:pPr>
              <w:jc w:val="center"/>
              <w:rPr>
                <w:color w:val="000000"/>
                <w:sz w:val="16"/>
                <w:szCs w:val="16"/>
              </w:rPr>
            </w:pPr>
            <w:r w:rsidRPr="00E9591E">
              <w:rPr>
                <w:color w:val="000000"/>
                <w:sz w:val="16"/>
                <w:szCs w:val="16"/>
              </w:rPr>
              <w:t>Prof. Dr. Ali Fuat ERSOY</w:t>
            </w:r>
          </w:p>
        </w:tc>
        <w:tc>
          <w:tcPr>
            <w:tcW w:w="817" w:type="pct"/>
            <w:vAlign w:val="center"/>
          </w:tcPr>
          <w:p w14:paraId="3C2F6B06" w14:textId="01850BBB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49" w:type="pct"/>
            <w:shd w:val="clear" w:color="auto" w:fill="auto"/>
            <w:vAlign w:val="center"/>
          </w:tcPr>
          <w:p w14:paraId="02298D31" w14:textId="7A71B09A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</w:tr>
      <w:tr w:rsidR="001B00F8" w:rsidRPr="00AF69CB" w14:paraId="3CDBAF2C" w14:textId="77777777" w:rsidTr="00C37040">
        <w:trPr>
          <w:trHeight w:hRule="exact" w:val="573"/>
          <w:jc w:val="center"/>
        </w:trPr>
        <w:tc>
          <w:tcPr>
            <w:tcW w:w="469" w:type="pct"/>
            <w:shd w:val="clear" w:color="auto" w:fill="D9D9D9" w:themeFill="background1" w:themeFillShade="D9"/>
            <w:vAlign w:val="center"/>
          </w:tcPr>
          <w:p w14:paraId="6D458030" w14:textId="381F7867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sz w:val="16"/>
                <w:szCs w:val="16"/>
              </w:rPr>
              <w:t>09:40-10:20</w:t>
            </w:r>
          </w:p>
        </w:tc>
        <w:tc>
          <w:tcPr>
            <w:tcW w:w="393" w:type="pct"/>
            <w:vAlign w:val="center"/>
          </w:tcPr>
          <w:p w14:paraId="1E539BB0" w14:textId="611F0D7C" w:rsidR="001B00F8" w:rsidRPr="00AF69CB" w:rsidRDefault="001B00F8" w:rsidP="001B00F8">
            <w:pPr>
              <w:jc w:val="center"/>
              <w:rPr>
                <w:rFonts w:eastAsia="Calibri"/>
                <w:bCs/>
                <w:sz w:val="16"/>
                <w:szCs w:val="16"/>
                <w:highlight w:val="green"/>
                <w:lang w:eastAsia="en-US"/>
              </w:rPr>
            </w:pPr>
          </w:p>
        </w:tc>
        <w:tc>
          <w:tcPr>
            <w:tcW w:w="905" w:type="pct"/>
            <w:vAlign w:val="center"/>
          </w:tcPr>
          <w:p w14:paraId="0888784C" w14:textId="0675244D" w:rsidR="001B00F8" w:rsidRPr="00E9591E" w:rsidRDefault="001B00F8" w:rsidP="001B00F8">
            <w:pPr>
              <w:jc w:val="center"/>
              <w:rPr>
                <w:rFonts w:eastAsia="Calibri"/>
                <w:color w:val="4F81BD" w:themeColor="accent1"/>
                <w:sz w:val="16"/>
                <w:szCs w:val="16"/>
                <w:lang w:eastAsia="en-US"/>
              </w:rPr>
            </w:pPr>
          </w:p>
        </w:tc>
        <w:tc>
          <w:tcPr>
            <w:tcW w:w="1667" w:type="pct"/>
            <w:shd w:val="clear" w:color="auto" w:fill="FFFFFF" w:themeFill="background1"/>
            <w:vAlign w:val="center"/>
          </w:tcPr>
          <w:p w14:paraId="432F7AAD" w14:textId="077A9190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SOH711</w:t>
            </w:r>
            <w:r w:rsidRPr="00AF69CB">
              <w:rPr>
                <w:sz w:val="16"/>
                <w:szCs w:val="16"/>
              </w:rPr>
              <w:t xml:space="preserve"> </w:t>
            </w:r>
            <w:r w:rsidRPr="00AF69CB">
              <w:rPr>
                <w:b/>
                <w:bCs/>
                <w:color w:val="000000"/>
                <w:sz w:val="16"/>
                <w:szCs w:val="16"/>
              </w:rPr>
              <w:t>Okul Sosyal Hizmeti</w:t>
            </w:r>
          </w:p>
          <w:p w14:paraId="00F8DC2E" w14:textId="0F821B03" w:rsidR="001B00F8" w:rsidRPr="00E9591E" w:rsidRDefault="001B00F8" w:rsidP="001B00F8">
            <w:pPr>
              <w:jc w:val="center"/>
              <w:rPr>
                <w:rFonts w:eastAsia="Calibri"/>
                <w:color w:val="C0504D" w:themeColor="accent2"/>
                <w:sz w:val="16"/>
                <w:szCs w:val="16"/>
                <w:lang w:eastAsia="en-US"/>
              </w:rPr>
            </w:pPr>
            <w:r w:rsidRPr="00E9591E">
              <w:rPr>
                <w:color w:val="000000"/>
                <w:sz w:val="16"/>
                <w:szCs w:val="16"/>
              </w:rPr>
              <w:t>Prof. Dr. Ali Fuat ERSOY</w:t>
            </w:r>
          </w:p>
        </w:tc>
        <w:tc>
          <w:tcPr>
            <w:tcW w:w="817" w:type="pct"/>
            <w:vAlign w:val="center"/>
          </w:tcPr>
          <w:p w14:paraId="662372F3" w14:textId="0A310349" w:rsidR="001B00F8" w:rsidRPr="00AF69CB" w:rsidRDefault="001B00F8" w:rsidP="001B00F8">
            <w:pPr>
              <w:jc w:val="center"/>
              <w:rPr>
                <w:rFonts w:eastAsia="Calibri"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749" w:type="pct"/>
            <w:vAlign w:val="center"/>
          </w:tcPr>
          <w:p w14:paraId="78FDD4DA" w14:textId="3A74199E" w:rsidR="001B00F8" w:rsidRPr="00AF69CB" w:rsidRDefault="001B00F8" w:rsidP="001B00F8">
            <w:pPr>
              <w:jc w:val="center"/>
              <w:rPr>
                <w:rFonts w:eastAsia="Calibri"/>
                <w:bCs/>
                <w:sz w:val="16"/>
                <w:szCs w:val="16"/>
                <w:lang w:eastAsia="en-US"/>
              </w:rPr>
            </w:pPr>
          </w:p>
        </w:tc>
      </w:tr>
      <w:tr w:rsidR="001B00F8" w:rsidRPr="00AF69CB" w14:paraId="257953F5" w14:textId="77777777" w:rsidTr="00C37040">
        <w:trPr>
          <w:trHeight w:hRule="exact" w:val="567"/>
          <w:jc w:val="center"/>
        </w:trPr>
        <w:tc>
          <w:tcPr>
            <w:tcW w:w="469" w:type="pct"/>
            <w:shd w:val="clear" w:color="auto" w:fill="D9D9D9" w:themeFill="background1" w:themeFillShade="D9"/>
            <w:vAlign w:val="center"/>
          </w:tcPr>
          <w:p w14:paraId="5F165449" w14:textId="7D15C069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sz w:val="16"/>
                <w:szCs w:val="16"/>
              </w:rPr>
              <w:t>10:30-11:10</w:t>
            </w:r>
          </w:p>
        </w:tc>
        <w:tc>
          <w:tcPr>
            <w:tcW w:w="393" w:type="pct"/>
            <w:vAlign w:val="center"/>
          </w:tcPr>
          <w:p w14:paraId="76AC67FB" w14:textId="39E82AC2" w:rsidR="001B00F8" w:rsidRPr="00AF69CB" w:rsidRDefault="001B00F8" w:rsidP="001B00F8">
            <w:pPr>
              <w:jc w:val="center"/>
              <w:rPr>
                <w:rFonts w:eastAsia="Calibri"/>
                <w:sz w:val="16"/>
                <w:szCs w:val="16"/>
                <w:highlight w:val="green"/>
                <w:lang w:eastAsia="en-US"/>
              </w:rPr>
            </w:pPr>
          </w:p>
        </w:tc>
        <w:tc>
          <w:tcPr>
            <w:tcW w:w="905" w:type="pct"/>
            <w:vAlign w:val="center"/>
          </w:tcPr>
          <w:p w14:paraId="4F1E04DD" w14:textId="56FE6155" w:rsidR="001B00F8" w:rsidRPr="00E9591E" w:rsidRDefault="001B00F8" w:rsidP="001B00F8">
            <w:pPr>
              <w:jc w:val="center"/>
              <w:rPr>
                <w:rFonts w:eastAsia="Calibri"/>
                <w:color w:val="4F81BD" w:themeColor="accent1"/>
                <w:sz w:val="16"/>
                <w:szCs w:val="16"/>
                <w:lang w:eastAsia="en-US"/>
              </w:rPr>
            </w:pPr>
          </w:p>
        </w:tc>
        <w:tc>
          <w:tcPr>
            <w:tcW w:w="1667" w:type="pct"/>
            <w:shd w:val="clear" w:color="auto" w:fill="FFFFFF" w:themeFill="background1"/>
            <w:vAlign w:val="center"/>
          </w:tcPr>
          <w:p w14:paraId="450AB1AC" w14:textId="042EF9C6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SOH711</w:t>
            </w:r>
            <w:r w:rsidRPr="00AF69CB">
              <w:rPr>
                <w:sz w:val="16"/>
                <w:szCs w:val="16"/>
              </w:rPr>
              <w:t xml:space="preserve"> </w:t>
            </w:r>
            <w:r w:rsidRPr="00AF69CB">
              <w:rPr>
                <w:b/>
                <w:bCs/>
                <w:color w:val="000000"/>
                <w:sz w:val="16"/>
                <w:szCs w:val="16"/>
              </w:rPr>
              <w:t>Okul Sosyal Hizmeti</w:t>
            </w:r>
          </w:p>
          <w:p w14:paraId="1B91722F" w14:textId="464EED53" w:rsidR="001B00F8" w:rsidRPr="00E9591E" w:rsidRDefault="001B00F8" w:rsidP="001B00F8">
            <w:pPr>
              <w:jc w:val="center"/>
              <w:rPr>
                <w:rFonts w:eastAsia="Calibri"/>
                <w:color w:val="FF0000"/>
                <w:sz w:val="16"/>
                <w:szCs w:val="16"/>
                <w:highlight w:val="green"/>
                <w:lang w:eastAsia="en-US"/>
              </w:rPr>
            </w:pPr>
            <w:r w:rsidRPr="00E9591E">
              <w:rPr>
                <w:color w:val="000000"/>
                <w:sz w:val="16"/>
                <w:szCs w:val="16"/>
              </w:rPr>
              <w:t>Prof. Dr. Ali Fuat ERSOY</w:t>
            </w:r>
          </w:p>
        </w:tc>
        <w:tc>
          <w:tcPr>
            <w:tcW w:w="817" w:type="pct"/>
            <w:vAlign w:val="center"/>
          </w:tcPr>
          <w:p w14:paraId="4D8BC70B" w14:textId="1557C7E3" w:rsidR="001B00F8" w:rsidRPr="00AF69CB" w:rsidRDefault="001B00F8" w:rsidP="001B00F8">
            <w:pPr>
              <w:jc w:val="center"/>
              <w:rPr>
                <w:rFonts w:eastAsia="Calibri"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749" w:type="pct"/>
            <w:vAlign w:val="center"/>
          </w:tcPr>
          <w:p w14:paraId="065FD4F4" w14:textId="23F9593E" w:rsidR="001B00F8" w:rsidRPr="00AF69CB" w:rsidRDefault="001B00F8" w:rsidP="001B00F8">
            <w:pPr>
              <w:tabs>
                <w:tab w:val="left" w:pos="6015"/>
              </w:tabs>
              <w:spacing w:before="60"/>
              <w:jc w:val="center"/>
              <w:rPr>
                <w:rFonts w:eastAsia="Calibri"/>
                <w:bCs/>
                <w:sz w:val="16"/>
                <w:szCs w:val="16"/>
                <w:lang w:eastAsia="en-US"/>
              </w:rPr>
            </w:pPr>
          </w:p>
        </w:tc>
      </w:tr>
      <w:tr w:rsidR="001B00F8" w:rsidRPr="00AF69CB" w14:paraId="1E50ED8E" w14:textId="77777777" w:rsidTr="00C37040">
        <w:trPr>
          <w:trHeight w:hRule="exact" w:val="1001"/>
          <w:jc w:val="center"/>
        </w:trPr>
        <w:tc>
          <w:tcPr>
            <w:tcW w:w="469" w:type="pct"/>
            <w:shd w:val="clear" w:color="auto" w:fill="D9D9D9" w:themeFill="background1" w:themeFillShade="D9"/>
            <w:vAlign w:val="center"/>
          </w:tcPr>
          <w:p w14:paraId="716E333B" w14:textId="3C5D5EA1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sz w:val="16"/>
                <w:szCs w:val="16"/>
              </w:rPr>
              <w:t>11:20-12:00</w:t>
            </w:r>
          </w:p>
        </w:tc>
        <w:tc>
          <w:tcPr>
            <w:tcW w:w="393" w:type="pct"/>
            <w:vAlign w:val="center"/>
          </w:tcPr>
          <w:p w14:paraId="2BB05828" w14:textId="1D72A00E" w:rsidR="001B00F8" w:rsidRPr="00AF69CB" w:rsidRDefault="001B00F8" w:rsidP="001B00F8">
            <w:pPr>
              <w:jc w:val="center"/>
              <w:rPr>
                <w:rFonts w:eastAsia="Calibri"/>
                <w:sz w:val="16"/>
                <w:szCs w:val="16"/>
                <w:highlight w:val="green"/>
                <w:lang w:eastAsia="en-US"/>
              </w:rPr>
            </w:pPr>
          </w:p>
        </w:tc>
        <w:tc>
          <w:tcPr>
            <w:tcW w:w="905" w:type="pct"/>
            <w:vAlign w:val="center"/>
          </w:tcPr>
          <w:p w14:paraId="71DF6418" w14:textId="77777777" w:rsidR="001B00F8" w:rsidRPr="00C37040" w:rsidRDefault="001B00F8" w:rsidP="001B00F8">
            <w:pPr>
              <w:jc w:val="center"/>
              <w:rPr>
                <w:b/>
                <w:bCs/>
                <w:sz w:val="16"/>
                <w:szCs w:val="16"/>
              </w:rPr>
            </w:pPr>
            <w:r w:rsidRPr="00C37040">
              <w:rPr>
                <w:b/>
                <w:bCs/>
                <w:sz w:val="16"/>
                <w:szCs w:val="16"/>
              </w:rPr>
              <w:t>SOH740</w:t>
            </w:r>
            <w:r w:rsidRPr="00C37040">
              <w:rPr>
                <w:sz w:val="16"/>
                <w:szCs w:val="16"/>
              </w:rPr>
              <w:t xml:space="preserve"> </w:t>
            </w:r>
            <w:r w:rsidRPr="00C37040">
              <w:rPr>
                <w:b/>
                <w:bCs/>
                <w:sz w:val="16"/>
                <w:szCs w:val="16"/>
              </w:rPr>
              <w:t>Sosyal Refah ve Sosyal Politika</w:t>
            </w:r>
          </w:p>
          <w:p w14:paraId="2732C030" w14:textId="220FEC06" w:rsidR="001B00F8" w:rsidRPr="00C37040" w:rsidRDefault="001B00F8" w:rsidP="001B00F8">
            <w:pPr>
              <w:jc w:val="center"/>
              <w:rPr>
                <w:rFonts w:eastAsia="Calibri"/>
                <w:color w:val="4F81BD" w:themeColor="accent1"/>
                <w:sz w:val="16"/>
                <w:szCs w:val="16"/>
                <w:lang w:eastAsia="en-US"/>
              </w:rPr>
            </w:pPr>
            <w:r w:rsidRPr="00C37040">
              <w:rPr>
                <w:sz w:val="16"/>
                <w:szCs w:val="16"/>
              </w:rPr>
              <w:t>Doç. Dr. Mehmet KIRLIOĞLU</w:t>
            </w:r>
          </w:p>
        </w:tc>
        <w:tc>
          <w:tcPr>
            <w:tcW w:w="1667" w:type="pct"/>
            <w:shd w:val="clear" w:color="auto" w:fill="FFFFFF" w:themeFill="background1"/>
            <w:vAlign w:val="center"/>
          </w:tcPr>
          <w:p w14:paraId="717B82B2" w14:textId="77777777" w:rsidR="001B00F8" w:rsidRPr="00C37040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37040">
              <w:rPr>
                <w:b/>
                <w:bCs/>
                <w:color w:val="000000"/>
                <w:sz w:val="16"/>
                <w:szCs w:val="16"/>
              </w:rPr>
              <w:t>SOH750</w:t>
            </w:r>
            <w:r w:rsidRPr="00C37040">
              <w:rPr>
                <w:sz w:val="16"/>
                <w:szCs w:val="16"/>
              </w:rPr>
              <w:t xml:space="preserve"> </w:t>
            </w:r>
            <w:r w:rsidRPr="00C37040">
              <w:rPr>
                <w:b/>
                <w:bCs/>
                <w:color w:val="000000"/>
                <w:sz w:val="16"/>
                <w:szCs w:val="16"/>
              </w:rPr>
              <w:t>Risk Altındaki Çocuklarla Sosyal Hizmet</w:t>
            </w:r>
          </w:p>
          <w:p w14:paraId="5015BECB" w14:textId="77777777" w:rsidR="001B00F8" w:rsidRPr="00C37040" w:rsidRDefault="001B00F8" w:rsidP="001B00F8">
            <w:pPr>
              <w:jc w:val="center"/>
              <w:rPr>
                <w:sz w:val="16"/>
                <w:szCs w:val="16"/>
              </w:rPr>
            </w:pPr>
            <w:r w:rsidRPr="00C37040">
              <w:rPr>
                <w:sz w:val="16"/>
                <w:szCs w:val="16"/>
              </w:rPr>
              <w:t>Doç. Dr. H. İrem KALAYCI KIRLIOĞLU</w:t>
            </w:r>
          </w:p>
          <w:p w14:paraId="5745CC21" w14:textId="77777777" w:rsidR="001B00F8" w:rsidRPr="00C37040" w:rsidRDefault="001B00F8" w:rsidP="001B00F8">
            <w:pPr>
              <w:jc w:val="center"/>
              <w:rPr>
                <w:sz w:val="16"/>
                <w:szCs w:val="16"/>
              </w:rPr>
            </w:pPr>
          </w:p>
          <w:p w14:paraId="6D45424B" w14:textId="77777777" w:rsidR="001B00F8" w:rsidRPr="00C37040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37040">
              <w:rPr>
                <w:b/>
                <w:bCs/>
                <w:color w:val="000000"/>
                <w:sz w:val="16"/>
                <w:szCs w:val="16"/>
              </w:rPr>
              <w:t>SOH731Akademik Yazım ve Raporlama</w:t>
            </w:r>
          </w:p>
          <w:p w14:paraId="6103BA1E" w14:textId="150D1B34" w:rsidR="001B00F8" w:rsidRPr="00C37040" w:rsidRDefault="001B00F8" w:rsidP="001B00F8">
            <w:pPr>
              <w:jc w:val="center"/>
              <w:rPr>
                <w:rFonts w:eastAsia="Calibri"/>
                <w:color w:val="FF0000"/>
                <w:sz w:val="16"/>
                <w:szCs w:val="16"/>
                <w:lang w:eastAsia="en-US"/>
              </w:rPr>
            </w:pPr>
            <w:r w:rsidRPr="00C37040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C37040">
              <w:rPr>
                <w:color w:val="000000"/>
                <w:sz w:val="16"/>
                <w:szCs w:val="16"/>
              </w:rPr>
              <w:t>Öğ</w:t>
            </w:r>
            <w:proofErr w:type="spellEnd"/>
            <w:r w:rsidRPr="00C37040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C37040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C37040">
              <w:rPr>
                <w:color w:val="000000"/>
                <w:sz w:val="16"/>
                <w:szCs w:val="16"/>
              </w:rPr>
              <w:t>. Veysi BAYDAR</w:t>
            </w:r>
          </w:p>
        </w:tc>
        <w:tc>
          <w:tcPr>
            <w:tcW w:w="817" w:type="pct"/>
            <w:vAlign w:val="center"/>
          </w:tcPr>
          <w:p w14:paraId="6707F214" w14:textId="639C0410" w:rsidR="001B00F8" w:rsidRPr="00AF69CB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749" w:type="pct"/>
            <w:vAlign w:val="center"/>
          </w:tcPr>
          <w:p w14:paraId="36DED9A9" w14:textId="74B53C17" w:rsidR="001B00F8" w:rsidRPr="00AF69CB" w:rsidRDefault="001B00F8" w:rsidP="001B00F8">
            <w:pPr>
              <w:tabs>
                <w:tab w:val="left" w:pos="6015"/>
              </w:tabs>
              <w:spacing w:before="60"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1B00F8" w:rsidRPr="00AF69CB" w14:paraId="69BD8D2E" w14:textId="77777777" w:rsidTr="003F342F">
        <w:trPr>
          <w:trHeight w:hRule="exact" w:val="1411"/>
          <w:jc w:val="center"/>
        </w:trPr>
        <w:tc>
          <w:tcPr>
            <w:tcW w:w="469" w:type="pct"/>
            <w:shd w:val="clear" w:color="auto" w:fill="D9D9D9" w:themeFill="background1" w:themeFillShade="D9"/>
            <w:vAlign w:val="center"/>
          </w:tcPr>
          <w:p w14:paraId="0463B29A" w14:textId="426AFA34" w:rsidR="001B00F8" w:rsidRPr="00AF69CB" w:rsidRDefault="001B00F8" w:rsidP="001B00F8">
            <w:pPr>
              <w:jc w:val="center"/>
              <w:rPr>
                <w:b/>
                <w:bCs/>
                <w:sz w:val="16"/>
                <w:szCs w:val="16"/>
              </w:rPr>
            </w:pPr>
            <w:r w:rsidRPr="00AF69CB">
              <w:rPr>
                <w:b/>
                <w:bCs/>
                <w:sz w:val="16"/>
                <w:szCs w:val="16"/>
              </w:rPr>
              <w:t>12-10-12:50</w:t>
            </w:r>
          </w:p>
        </w:tc>
        <w:tc>
          <w:tcPr>
            <w:tcW w:w="393" w:type="pct"/>
            <w:vAlign w:val="center"/>
          </w:tcPr>
          <w:p w14:paraId="7FC7796F" w14:textId="29A4AFF7" w:rsidR="001B00F8" w:rsidRPr="00AF69CB" w:rsidRDefault="001B00F8" w:rsidP="001B00F8">
            <w:pPr>
              <w:jc w:val="center"/>
              <w:rPr>
                <w:rFonts w:eastAsia="Calibri"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905" w:type="pct"/>
            <w:vAlign w:val="center"/>
          </w:tcPr>
          <w:p w14:paraId="57DE6D08" w14:textId="77777777" w:rsidR="001B00F8" w:rsidRPr="00C37040" w:rsidRDefault="001B00F8" w:rsidP="001B00F8">
            <w:pPr>
              <w:jc w:val="center"/>
              <w:rPr>
                <w:b/>
                <w:bCs/>
                <w:sz w:val="16"/>
                <w:szCs w:val="16"/>
              </w:rPr>
            </w:pPr>
            <w:r w:rsidRPr="00C37040">
              <w:rPr>
                <w:b/>
                <w:bCs/>
                <w:sz w:val="16"/>
                <w:szCs w:val="16"/>
              </w:rPr>
              <w:t>SOH740</w:t>
            </w:r>
            <w:r w:rsidRPr="00C37040">
              <w:rPr>
                <w:sz w:val="16"/>
                <w:szCs w:val="16"/>
              </w:rPr>
              <w:t xml:space="preserve"> </w:t>
            </w:r>
            <w:r w:rsidRPr="00C37040">
              <w:rPr>
                <w:b/>
                <w:bCs/>
                <w:sz w:val="16"/>
                <w:szCs w:val="16"/>
              </w:rPr>
              <w:t>Sosyal Refah ve Sosyal Politika</w:t>
            </w:r>
          </w:p>
          <w:p w14:paraId="228AA012" w14:textId="0B09B75B" w:rsidR="001B00F8" w:rsidRPr="00C37040" w:rsidRDefault="001B00F8" w:rsidP="001B00F8">
            <w:pPr>
              <w:jc w:val="center"/>
              <w:rPr>
                <w:rFonts w:eastAsia="Calibri"/>
                <w:color w:val="C0504D" w:themeColor="accent2"/>
                <w:sz w:val="16"/>
                <w:szCs w:val="16"/>
                <w:lang w:eastAsia="en-US"/>
              </w:rPr>
            </w:pPr>
            <w:r w:rsidRPr="00C37040">
              <w:rPr>
                <w:sz w:val="16"/>
                <w:szCs w:val="16"/>
              </w:rPr>
              <w:t>Doç. Dr. Mehmet KIRLIOĞLU</w:t>
            </w:r>
          </w:p>
        </w:tc>
        <w:tc>
          <w:tcPr>
            <w:tcW w:w="1667" w:type="pct"/>
            <w:shd w:val="clear" w:color="auto" w:fill="FFFFFF" w:themeFill="background1"/>
            <w:vAlign w:val="center"/>
          </w:tcPr>
          <w:p w14:paraId="50474FFE" w14:textId="77777777" w:rsidR="001B00F8" w:rsidRPr="00C37040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37040">
              <w:rPr>
                <w:b/>
                <w:bCs/>
                <w:color w:val="000000"/>
                <w:sz w:val="16"/>
                <w:szCs w:val="16"/>
              </w:rPr>
              <w:t>SOH750</w:t>
            </w:r>
            <w:r w:rsidRPr="00C37040">
              <w:rPr>
                <w:sz w:val="16"/>
                <w:szCs w:val="16"/>
              </w:rPr>
              <w:t xml:space="preserve"> </w:t>
            </w:r>
            <w:r w:rsidRPr="00C37040">
              <w:rPr>
                <w:b/>
                <w:bCs/>
                <w:color w:val="000000"/>
                <w:sz w:val="16"/>
                <w:szCs w:val="16"/>
              </w:rPr>
              <w:t>Risk Altındaki Çocuklarla Sosyal Hizmet</w:t>
            </w:r>
          </w:p>
          <w:p w14:paraId="5AD49E29" w14:textId="77777777" w:rsidR="001B00F8" w:rsidRPr="00C37040" w:rsidRDefault="001B00F8" w:rsidP="001B00F8">
            <w:pPr>
              <w:jc w:val="center"/>
              <w:rPr>
                <w:sz w:val="16"/>
                <w:szCs w:val="16"/>
              </w:rPr>
            </w:pPr>
            <w:r w:rsidRPr="00C37040">
              <w:rPr>
                <w:sz w:val="16"/>
                <w:szCs w:val="16"/>
              </w:rPr>
              <w:t>Doç. Dr. H. İrem KALAYCI KIRLIOĞLU</w:t>
            </w:r>
          </w:p>
          <w:p w14:paraId="29C47166" w14:textId="77777777" w:rsidR="001B00F8" w:rsidRPr="00C37040" w:rsidRDefault="001B00F8" w:rsidP="001B00F8">
            <w:pPr>
              <w:jc w:val="center"/>
              <w:rPr>
                <w:sz w:val="16"/>
                <w:szCs w:val="16"/>
              </w:rPr>
            </w:pPr>
          </w:p>
          <w:p w14:paraId="703F1C1C" w14:textId="77777777" w:rsidR="001B00F8" w:rsidRPr="00C37040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37040">
              <w:rPr>
                <w:b/>
                <w:bCs/>
                <w:color w:val="000000"/>
                <w:sz w:val="16"/>
                <w:szCs w:val="16"/>
              </w:rPr>
              <w:t>SOH731Akademik Yazım ve Raporlama</w:t>
            </w:r>
          </w:p>
          <w:p w14:paraId="3B2B990C" w14:textId="40265801" w:rsidR="001B00F8" w:rsidRPr="00C37040" w:rsidRDefault="001B00F8" w:rsidP="001B00F8">
            <w:pPr>
              <w:jc w:val="center"/>
              <w:rPr>
                <w:rFonts w:eastAsia="Calibri"/>
                <w:color w:val="C0504D" w:themeColor="accent2"/>
                <w:sz w:val="16"/>
                <w:szCs w:val="16"/>
                <w:lang w:eastAsia="en-US"/>
              </w:rPr>
            </w:pPr>
            <w:r w:rsidRPr="00C37040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C37040">
              <w:rPr>
                <w:color w:val="000000"/>
                <w:sz w:val="16"/>
                <w:szCs w:val="16"/>
              </w:rPr>
              <w:t>Öğ</w:t>
            </w:r>
            <w:proofErr w:type="spellEnd"/>
            <w:r w:rsidRPr="00C37040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C37040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C37040">
              <w:rPr>
                <w:color w:val="000000"/>
                <w:sz w:val="16"/>
                <w:szCs w:val="16"/>
              </w:rPr>
              <w:t>. Veysi BAYDAR</w:t>
            </w:r>
          </w:p>
        </w:tc>
        <w:tc>
          <w:tcPr>
            <w:tcW w:w="817" w:type="pct"/>
            <w:vAlign w:val="center"/>
          </w:tcPr>
          <w:p w14:paraId="129B3847" w14:textId="56091EDE" w:rsidR="001B00F8" w:rsidRPr="00AF69CB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749" w:type="pct"/>
            <w:shd w:val="clear" w:color="auto" w:fill="FFFFFF" w:themeFill="background1"/>
            <w:vAlign w:val="center"/>
          </w:tcPr>
          <w:p w14:paraId="67CACA3E" w14:textId="104D1791" w:rsidR="001B00F8" w:rsidRPr="00AF69CB" w:rsidRDefault="001B00F8" w:rsidP="001B00F8">
            <w:pPr>
              <w:tabs>
                <w:tab w:val="left" w:pos="6015"/>
              </w:tabs>
              <w:spacing w:before="60"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1B00F8" w:rsidRPr="00AF69CB" w14:paraId="62D9B9EA" w14:textId="77777777" w:rsidTr="003F342F">
        <w:trPr>
          <w:trHeight w:hRule="exact" w:val="1262"/>
          <w:jc w:val="center"/>
        </w:trPr>
        <w:tc>
          <w:tcPr>
            <w:tcW w:w="469" w:type="pct"/>
            <w:shd w:val="clear" w:color="auto" w:fill="D9D9D9" w:themeFill="background1" w:themeFillShade="D9"/>
            <w:vAlign w:val="center"/>
          </w:tcPr>
          <w:p w14:paraId="413F0965" w14:textId="16091DE1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sz w:val="16"/>
                <w:szCs w:val="16"/>
              </w:rPr>
              <w:t>13:00-13:40</w:t>
            </w:r>
          </w:p>
        </w:tc>
        <w:tc>
          <w:tcPr>
            <w:tcW w:w="393" w:type="pct"/>
            <w:vAlign w:val="center"/>
          </w:tcPr>
          <w:p w14:paraId="2A584162" w14:textId="0FC6B28A" w:rsidR="001B00F8" w:rsidRPr="00AF69CB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05" w:type="pct"/>
            <w:vAlign w:val="center"/>
          </w:tcPr>
          <w:p w14:paraId="0ECBE3AC" w14:textId="77777777" w:rsidR="001B00F8" w:rsidRPr="00C37040" w:rsidRDefault="001B00F8" w:rsidP="001B00F8">
            <w:pPr>
              <w:jc w:val="center"/>
              <w:rPr>
                <w:b/>
                <w:bCs/>
                <w:sz w:val="16"/>
                <w:szCs w:val="16"/>
              </w:rPr>
            </w:pPr>
            <w:r w:rsidRPr="00C37040">
              <w:rPr>
                <w:b/>
                <w:bCs/>
                <w:sz w:val="16"/>
                <w:szCs w:val="16"/>
              </w:rPr>
              <w:t>SOH740</w:t>
            </w:r>
            <w:r w:rsidRPr="00C37040">
              <w:rPr>
                <w:sz w:val="16"/>
                <w:szCs w:val="16"/>
              </w:rPr>
              <w:t xml:space="preserve"> </w:t>
            </w:r>
            <w:r w:rsidRPr="00C37040">
              <w:rPr>
                <w:b/>
                <w:bCs/>
                <w:sz w:val="16"/>
                <w:szCs w:val="16"/>
              </w:rPr>
              <w:t>Sosyal Refah ve Sosyal Politika</w:t>
            </w:r>
          </w:p>
          <w:p w14:paraId="16D11057" w14:textId="3EE9E725" w:rsidR="001B00F8" w:rsidRPr="00C37040" w:rsidRDefault="001B00F8" w:rsidP="001B00F8">
            <w:pPr>
              <w:jc w:val="center"/>
              <w:rPr>
                <w:rFonts w:eastAsia="Calibri"/>
                <w:color w:val="C0504D" w:themeColor="accent2"/>
                <w:sz w:val="16"/>
                <w:szCs w:val="16"/>
                <w:lang w:eastAsia="en-US"/>
              </w:rPr>
            </w:pPr>
            <w:r w:rsidRPr="00C37040">
              <w:rPr>
                <w:sz w:val="16"/>
                <w:szCs w:val="16"/>
              </w:rPr>
              <w:t>Doç. Dr. Mehmet KIRLIOĞLU</w:t>
            </w:r>
          </w:p>
        </w:tc>
        <w:tc>
          <w:tcPr>
            <w:tcW w:w="1667" w:type="pct"/>
            <w:vAlign w:val="center"/>
          </w:tcPr>
          <w:p w14:paraId="33E61D49" w14:textId="77777777" w:rsidR="001B00F8" w:rsidRPr="00C37040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37040">
              <w:rPr>
                <w:b/>
                <w:bCs/>
                <w:color w:val="000000"/>
                <w:sz w:val="16"/>
                <w:szCs w:val="16"/>
              </w:rPr>
              <w:t>SOH750</w:t>
            </w:r>
            <w:r w:rsidRPr="00C37040">
              <w:rPr>
                <w:sz w:val="16"/>
                <w:szCs w:val="16"/>
              </w:rPr>
              <w:t xml:space="preserve"> </w:t>
            </w:r>
            <w:r w:rsidRPr="00C37040">
              <w:rPr>
                <w:b/>
                <w:bCs/>
                <w:color w:val="000000"/>
                <w:sz w:val="16"/>
                <w:szCs w:val="16"/>
              </w:rPr>
              <w:t>Risk Altındaki Çocuklarla Sosyal Hizmet</w:t>
            </w:r>
          </w:p>
          <w:p w14:paraId="1DFE4606" w14:textId="77777777" w:rsidR="001B00F8" w:rsidRPr="00C37040" w:rsidRDefault="001B00F8" w:rsidP="001B00F8">
            <w:pPr>
              <w:jc w:val="center"/>
              <w:rPr>
                <w:sz w:val="16"/>
                <w:szCs w:val="16"/>
              </w:rPr>
            </w:pPr>
            <w:r w:rsidRPr="00C37040">
              <w:rPr>
                <w:sz w:val="16"/>
                <w:szCs w:val="16"/>
              </w:rPr>
              <w:t>Doç. Dr. H. İrem KALAYCI KIRLIOĞLU</w:t>
            </w:r>
          </w:p>
          <w:p w14:paraId="3ED1191D" w14:textId="77777777" w:rsidR="001B00F8" w:rsidRPr="00C37040" w:rsidRDefault="001B00F8" w:rsidP="001B00F8">
            <w:pPr>
              <w:jc w:val="center"/>
              <w:rPr>
                <w:sz w:val="16"/>
                <w:szCs w:val="16"/>
              </w:rPr>
            </w:pPr>
          </w:p>
          <w:p w14:paraId="76BD4B91" w14:textId="77777777" w:rsidR="001B00F8" w:rsidRPr="00C37040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C37040">
              <w:rPr>
                <w:b/>
                <w:bCs/>
                <w:color w:val="000000"/>
                <w:sz w:val="16"/>
                <w:szCs w:val="16"/>
              </w:rPr>
              <w:t>SOH731Akademik Yazım ve Raporlama</w:t>
            </w:r>
          </w:p>
          <w:p w14:paraId="6D6C94DF" w14:textId="5708F84E" w:rsidR="001B00F8" w:rsidRPr="00C37040" w:rsidRDefault="001B00F8" w:rsidP="001B00F8">
            <w:pPr>
              <w:jc w:val="center"/>
              <w:rPr>
                <w:rFonts w:eastAsia="Calibri"/>
                <w:color w:val="C0504D" w:themeColor="accent2"/>
                <w:sz w:val="16"/>
                <w:szCs w:val="16"/>
                <w:lang w:eastAsia="en-US"/>
              </w:rPr>
            </w:pPr>
            <w:r w:rsidRPr="00C37040">
              <w:rPr>
                <w:color w:val="000000"/>
                <w:sz w:val="16"/>
                <w:szCs w:val="16"/>
              </w:rPr>
              <w:t xml:space="preserve">Dr. </w:t>
            </w:r>
            <w:proofErr w:type="spellStart"/>
            <w:r w:rsidRPr="00C37040">
              <w:rPr>
                <w:color w:val="000000"/>
                <w:sz w:val="16"/>
                <w:szCs w:val="16"/>
              </w:rPr>
              <w:t>Öğ</w:t>
            </w:r>
            <w:proofErr w:type="spellEnd"/>
            <w:r w:rsidRPr="00C37040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 w:rsidRPr="00C37040">
              <w:rPr>
                <w:color w:val="000000"/>
                <w:sz w:val="16"/>
                <w:szCs w:val="16"/>
              </w:rPr>
              <w:t>Üy</w:t>
            </w:r>
            <w:proofErr w:type="spellEnd"/>
            <w:r w:rsidRPr="00C37040">
              <w:rPr>
                <w:color w:val="000000"/>
                <w:sz w:val="16"/>
                <w:szCs w:val="16"/>
              </w:rPr>
              <w:t>. Veysi BAYDAR</w:t>
            </w:r>
          </w:p>
        </w:tc>
        <w:tc>
          <w:tcPr>
            <w:tcW w:w="817" w:type="pct"/>
            <w:vAlign w:val="center"/>
          </w:tcPr>
          <w:p w14:paraId="5BF6B1EA" w14:textId="77777777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SOH727</w:t>
            </w:r>
            <w:r w:rsidRPr="00AF69CB">
              <w:rPr>
                <w:sz w:val="16"/>
                <w:szCs w:val="16"/>
              </w:rPr>
              <w:t xml:space="preserve"> </w:t>
            </w:r>
            <w:r w:rsidRPr="00AF69CB">
              <w:rPr>
                <w:b/>
                <w:bCs/>
                <w:color w:val="000000"/>
                <w:sz w:val="16"/>
                <w:szCs w:val="16"/>
              </w:rPr>
              <w:t>Aile Danışmanlığı</w:t>
            </w:r>
          </w:p>
          <w:p w14:paraId="799822D9" w14:textId="2214585E" w:rsidR="001B00F8" w:rsidRPr="007F6519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7F6519">
              <w:rPr>
                <w:color w:val="000000"/>
                <w:sz w:val="16"/>
                <w:szCs w:val="16"/>
              </w:rPr>
              <w:t>Prof. Dr. Gülay GÜNAY</w:t>
            </w:r>
          </w:p>
        </w:tc>
        <w:tc>
          <w:tcPr>
            <w:tcW w:w="749" w:type="pct"/>
            <w:shd w:val="clear" w:color="auto" w:fill="FFFFFF" w:themeFill="background1"/>
            <w:vAlign w:val="center"/>
          </w:tcPr>
          <w:p w14:paraId="5C7DD824" w14:textId="70BE621B" w:rsidR="001B00F8" w:rsidRPr="00AF69CB" w:rsidRDefault="001B00F8" w:rsidP="001B00F8">
            <w:pPr>
              <w:tabs>
                <w:tab w:val="left" w:pos="6015"/>
              </w:tabs>
              <w:spacing w:before="60"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1B00F8" w:rsidRPr="00AF69CB" w14:paraId="422C5FEF" w14:textId="77777777" w:rsidTr="00C37040">
        <w:trPr>
          <w:trHeight w:hRule="exact" w:val="721"/>
          <w:jc w:val="center"/>
        </w:trPr>
        <w:tc>
          <w:tcPr>
            <w:tcW w:w="469" w:type="pct"/>
            <w:shd w:val="clear" w:color="auto" w:fill="D9D9D9" w:themeFill="background1" w:themeFillShade="D9"/>
            <w:vAlign w:val="center"/>
          </w:tcPr>
          <w:p w14:paraId="2683FE22" w14:textId="092B363E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sz w:val="16"/>
                <w:szCs w:val="16"/>
              </w:rPr>
              <w:t>13:50-14:30</w:t>
            </w:r>
          </w:p>
        </w:tc>
        <w:tc>
          <w:tcPr>
            <w:tcW w:w="393" w:type="pct"/>
            <w:vAlign w:val="center"/>
          </w:tcPr>
          <w:p w14:paraId="30B92084" w14:textId="2B4AA12F" w:rsidR="001B00F8" w:rsidRPr="00AF69CB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05" w:type="pct"/>
            <w:vAlign w:val="center"/>
          </w:tcPr>
          <w:p w14:paraId="3210DD6D" w14:textId="77777777" w:rsidR="001B00F8" w:rsidRPr="00C37040" w:rsidRDefault="001B00F8" w:rsidP="001B00F8">
            <w:pPr>
              <w:jc w:val="center"/>
              <w:rPr>
                <w:b/>
                <w:bCs/>
                <w:sz w:val="16"/>
                <w:szCs w:val="16"/>
              </w:rPr>
            </w:pPr>
            <w:r w:rsidRPr="00C37040">
              <w:rPr>
                <w:b/>
                <w:bCs/>
                <w:sz w:val="16"/>
                <w:szCs w:val="16"/>
              </w:rPr>
              <w:t>SOH732 Tıbbi Sosyal Hizmet</w:t>
            </w:r>
          </w:p>
          <w:p w14:paraId="49212A57" w14:textId="4C0B63E8" w:rsidR="001B00F8" w:rsidRPr="00C37040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C37040">
              <w:rPr>
                <w:sz w:val="16"/>
                <w:szCs w:val="16"/>
              </w:rPr>
              <w:t>Doç. Dr. Oğuzhan ZENGİN</w:t>
            </w:r>
          </w:p>
        </w:tc>
        <w:tc>
          <w:tcPr>
            <w:tcW w:w="1667" w:type="pct"/>
            <w:vAlign w:val="center"/>
          </w:tcPr>
          <w:p w14:paraId="1405F69F" w14:textId="7843938E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LUEE701</w:t>
            </w:r>
            <w:r w:rsidRPr="00AF69CB">
              <w:rPr>
                <w:sz w:val="16"/>
                <w:szCs w:val="16"/>
              </w:rPr>
              <w:t xml:space="preserve"> </w:t>
            </w:r>
            <w:r w:rsidRPr="00AF69CB">
              <w:rPr>
                <w:b/>
                <w:bCs/>
                <w:color w:val="000000"/>
                <w:sz w:val="16"/>
                <w:szCs w:val="16"/>
              </w:rPr>
              <w:t>Bilimsel Araştırma Teknikleri ve Bilim Etiği</w:t>
            </w:r>
          </w:p>
          <w:p w14:paraId="186222E6" w14:textId="43D2F413" w:rsidR="001B00F8" w:rsidRPr="007F6519" w:rsidRDefault="001B00F8" w:rsidP="001B00F8">
            <w:pPr>
              <w:jc w:val="center"/>
              <w:rPr>
                <w:rFonts w:eastAsia="Calibri"/>
                <w:color w:val="C0504D" w:themeColor="accent2"/>
                <w:sz w:val="16"/>
                <w:szCs w:val="16"/>
                <w:highlight w:val="green"/>
                <w:lang w:eastAsia="en-US"/>
              </w:rPr>
            </w:pPr>
            <w:r w:rsidRPr="007F6519">
              <w:rPr>
                <w:color w:val="000000"/>
                <w:sz w:val="16"/>
                <w:szCs w:val="16"/>
              </w:rPr>
              <w:t>Prof. Dr. Ali Fuat ERSOY</w:t>
            </w:r>
          </w:p>
        </w:tc>
        <w:tc>
          <w:tcPr>
            <w:tcW w:w="817" w:type="pct"/>
            <w:shd w:val="clear" w:color="auto" w:fill="FFFFFF" w:themeFill="background1"/>
            <w:vAlign w:val="center"/>
          </w:tcPr>
          <w:p w14:paraId="018ED961" w14:textId="77777777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SOH727</w:t>
            </w:r>
            <w:r w:rsidRPr="00AF69CB">
              <w:rPr>
                <w:sz w:val="16"/>
                <w:szCs w:val="16"/>
              </w:rPr>
              <w:t xml:space="preserve"> </w:t>
            </w:r>
            <w:r w:rsidRPr="00AF69CB">
              <w:rPr>
                <w:b/>
                <w:bCs/>
                <w:color w:val="000000"/>
                <w:sz w:val="16"/>
                <w:szCs w:val="16"/>
              </w:rPr>
              <w:t>Aile Danışmanlığı</w:t>
            </w:r>
          </w:p>
          <w:p w14:paraId="07E19C7D" w14:textId="60361FCD" w:rsidR="001B00F8" w:rsidRPr="007F6519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7F6519">
              <w:rPr>
                <w:color w:val="000000"/>
                <w:sz w:val="16"/>
                <w:szCs w:val="16"/>
              </w:rPr>
              <w:t>Prof. Dr. Gülay GÜNAY</w:t>
            </w:r>
          </w:p>
        </w:tc>
        <w:tc>
          <w:tcPr>
            <w:tcW w:w="749" w:type="pct"/>
            <w:shd w:val="clear" w:color="auto" w:fill="FFFFFF" w:themeFill="background1"/>
            <w:vAlign w:val="center"/>
          </w:tcPr>
          <w:p w14:paraId="753D0D19" w14:textId="29D5D319" w:rsidR="001B00F8" w:rsidRPr="00AF69CB" w:rsidRDefault="001B00F8" w:rsidP="001B00F8">
            <w:pPr>
              <w:tabs>
                <w:tab w:val="left" w:pos="6015"/>
              </w:tabs>
              <w:spacing w:before="60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1B00F8" w:rsidRPr="00AF69CB" w14:paraId="65A2FB7C" w14:textId="77777777" w:rsidTr="003F342F">
        <w:trPr>
          <w:trHeight w:hRule="exact" w:val="992"/>
          <w:jc w:val="center"/>
        </w:trPr>
        <w:tc>
          <w:tcPr>
            <w:tcW w:w="469" w:type="pct"/>
            <w:shd w:val="clear" w:color="auto" w:fill="D9D9D9" w:themeFill="background1" w:themeFillShade="D9"/>
            <w:vAlign w:val="center"/>
          </w:tcPr>
          <w:p w14:paraId="53A39850" w14:textId="0D2A809D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sz w:val="16"/>
                <w:szCs w:val="16"/>
              </w:rPr>
              <w:t>14:40-15:20</w:t>
            </w:r>
          </w:p>
        </w:tc>
        <w:tc>
          <w:tcPr>
            <w:tcW w:w="393" w:type="pct"/>
            <w:vAlign w:val="center"/>
          </w:tcPr>
          <w:p w14:paraId="4617212F" w14:textId="5AA5FBE4" w:rsidR="001B00F8" w:rsidRPr="00AF69CB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05" w:type="pct"/>
            <w:vAlign w:val="center"/>
          </w:tcPr>
          <w:p w14:paraId="6C0495CB" w14:textId="77777777" w:rsidR="001B00F8" w:rsidRPr="00C37040" w:rsidRDefault="001B00F8" w:rsidP="001B00F8">
            <w:pPr>
              <w:jc w:val="center"/>
              <w:rPr>
                <w:b/>
                <w:bCs/>
                <w:sz w:val="16"/>
                <w:szCs w:val="16"/>
              </w:rPr>
            </w:pPr>
            <w:r w:rsidRPr="00C37040">
              <w:rPr>
                <w:b/>
                <w:bCs/>
                <w:sz w:val="16"/>
                <w:szCs w:val="16"/>
              </w:rPr>
              <w:t>SOH732 Tıbbi Sosyal Hizmet</w:t>
            </w:r>
          </w:p>
          <w:p w14:paraId="0060E60A" w14:textId="06F376C6" w:rsidR="001B00F8" w:rsidRPr="00C37040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C37040">
              <w:rPr>
                <w:sz w:val="16"/>
                <w:szCs w:val="16"/>
              </w:rPr>
              <w:t>Doç. Dr. Oğuzhan ZENGİN</w:t>
            </w:r>
          </w:p>
        </w:tc>
        <w:tc>
          <w:tcPr>
            <w:tcW w:w="1667" w:type="pct"/>
            <w:vAlign w:val="center"/>
          </w:tcPr>
          <w:p w14:paraId="1C93A1AB" w14:textId="77777777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LUEE701</w:t>
            </w:r>
            <w:r w:rsidRPr="00AF69CB">
              <w:rPr>
                <w:sz w:val="16"/>
                <w:szCs w:val="16"/>
              </w:rPr>
              <w:t xml:space="preserve"> </w:t>
            </w:r>
            <w:r w:rsidRPr="00AF69CB">
              <w:rPr>
                <w:b/>
                <w:bCs/>
                <w:color w:val="000000"/>
                <w:sz w:val="16"/>
                <w:szCs w:val="16"/>
              </w:rPr>
              <w:t>Bilimsel Araştırma Teknikleri ve Bilim Etiği</w:t>
            </w:r>
          </w:p>
          <w:p w14:paraId="7B481146" w14:textId="66ADEF04" w:rsidR="001B00F8" w:rsidRPr="007F6519" w:rsidRDefault="001B00F8" w:rsidP="001B00F8">
            <w:pPr>
              <w:jc w:val="center"/>
              <w:rPr>
                <w:color w:val="4F81BD" w:themeColor="accent1"/>
                <w:sz w:val="16"/>
                <w:szCs w:val="16"/>
                <w:highlight w:val="green"/>
                <w:lang w:eastAsia="en-US"/>
              </w:rPr>
            </w:pPr>
            <w:r w:rsidRPr="007F6519">
              <w:rPr>
                <w:color w:val="000000"/>
                <w:sz w:val="16"/>
                <w:szCs w:val="16"/>
              </w:rPr>
              <w:t>Prof. Dr. Ali Fuat ERSOY</w:t>
            </w:r>
          </w:p>
        </w:tc>
        <w:tc>
          <w:tcPr>
            <w:tcW w:w="817" w:type="pct"/>
            <w:vAlign w:val="center"/>
          </w:tcPr>
          <w:p w14:paraId="176ED2D8" w14:textId="77777777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SOH727</w:t>
            </w:r>
            <w:r w:rsidRPr="00AF69CB">
              <w:rPr>
                <w:sz w:val="16"/>
                <w:szCs w:val="16"/>
              </w:rPr>
              <w:t xml:space="preserve"> </w:t>
            </w:r>
            <w:r w:rsidRPr="00AF69CB">
              <w:rPr>
                <w:b/>
                <w:bCs/>
                <w:color w:val="000000"/>
                <w:sz w:val="16"/>
                <w:szCs w:val="16"/>
              </w:rPr>
              <w:t>Aile Danışmanlığı</w:t>
            </w:r>
          </w:p>
          <w:p w14:paraId="23E15148" w14:textId="119B5F78" w:rsidR="001B00F8" w:rsidRPr="007F6519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7F6519">
              <w:rPr>
                <w:color w:val="000000"/>
                <w:sz w:val="16"/>
                <w:szCs w:val="16"/>
              </w:rPr>
              <w:t>Prof. Dr. Gülay GÜNAY</w:t>
            </w:r>
          </w:p>
        </w:tc>
        <w:tc>
          <w:tcPr>
            <w:tcW w:w="749" w:type="pct"/>
            <w:vAlign w:val="center"/>
          </w:tcPr>
          <w:p w14:paraId="15F7FC9E" w14:textId="05E79B26" w:rsidR="001B00F8" w:rsidRPr="00AF69CB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1B00F8" w:rsidRPr="00AF69CB" w14:paraId="3F24813E" w14:textId="77777777" w:rsidTr="00C37040">
        <w:trPr>
          <w:trHeight w:hRule="exact" w:val="715"/>
          <w:jc w:val="center"/>
        </w:trPr>
        <w:tc>
          <w:tcPr>
            <w:tcW w:w="469" w:type="pct"/>
            <w:shd w:val="clear" w:color="auto" w:fill="D9D9D9" w:themeFill="background1" w:themeFillShade="D9"/>
            <w:vAlign w:val="center"/>
          </w:tcPr>
          <w:p w14:paraId="50F14F89" w14:textId="70F3E9F7" w:rsidR="001B00F8" w:rsidRPr="00AF69CB" w:rsidRDefault="001B00F8" w:rsidP="001B00F8">
            <w:pPr>
              <w:jc w:val="center"/>
              <w:rPr>
                <w:b/>
                <w:bCs/>
                <w:sz w:val="16"/>
                <w:szCs w:val="16"/>
              </w:rPr>
            </w:pPr>
            <w:r w:rsidRPr="00AF69CB">
              <w:rPr>
                <w:b/>
                <w:bCs/>
                <w:sz w:val="16"/>
                <w:szCs w:val="16"/>
              </w:rPr>
              <w:t>15:30-16:10</w:t>
            </w:r>
          </w:p>
        </w:tc>
        <w:tc>
          <w:tcPr>
            <w:tcW w:w="393" w:type="pct"/>
            <w:vAlign w:val="center"/>
          </w:tcPr>
          <w:p w14:paraId="54852E62" w14:textId="2CBD3B9C" w:rsidR="001B00F8" w:rsidRPr="00AF69CB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05" w:type="pct"/>
            <w:vAlign w:val="center"/>
          </w:tcPr>
          <w:p w14:paraId="45203E4E" w14:textId="77777777" w:rsidR="001B00F8" w:rsidRPr="00C37040" w:rsidRDefault="001B00F8" w:rsidP="001B00F8">
            <w:pPr>
              <w:jc w:val="center"/>
              <w:rPr>
                <w:b/>
                <w:bCs/>
                <w:sz w:val="16"/>
                <w:szCs w:val="16"/>
              </w:rPr>
            </w:pPr>
            <w:r w:rsidRPr="00C37040">
              <w:rPr>
                <w:b/>
                <w:bCs/>
                <w:sz w:val="16"/>
                <w:szCs w:val="16"/>
              </w:rPr>
              <w:t>SOH732 Tıbbi Sosyal Hizmet</w:t>
            </w:r>
          </w:p>
          <w:p w14:paraId="145149DC" w14:textId="01030EE8" w:rsidR="001B00F8" w:rsidRPr="00C37040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C37040">
              <w:rPr>
                <w:sz w:val="16"/>
                <w:szCs w:val="16"/>
              </w:rPr>
              <w:t>Doç. Dr. Oğuzhan ZENGİN</w:t>
            </w:r>
          </w:p>
        </w:tc>
        <w:tc>
          <w:tcPr>
            <w:tcW w:w="1667" w:type="pct"/>
            <w:shd w:val="clear" w:color="auto" w:fill="FFFFFF" w:themeFill="background1"/>
            <w:vAlign w:val="center"/>
          </w:tcPr>
          <w:p w14:paraId="4A21399D" w14:textId="77777777" w:rsidR="001B00F8" w:rsidRPr="00AF69CB" w:rsidRDefault="001B00F8" w:rsidP="001B00F8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AF69CB">
              <w:rPr>
                <w:b/>
                <w:bCs/>
                <w:color w:val="000000"/>
                <w:sz w:val="16"/>
                <w:szCs w:val="16"/>
              </w:rPr>
              <w:t>LUEE701</w:t>
            </w:r>
            <w:r w:rsidRPr="00AF69CB">
              <w:rPr>
                <w:sz w:val="16"/>
                <w:szCs w:val="16"/>
              </w:rPr>
              <w:t xml:space="preserve"> </w:t>
            </w:r>
            <w:r w:rsidRPr="00AF69CB">
              <w:rPr>
                <w:b/>
                <w:bCs/>
                <w:color w:val="000000"/>
                <w:sz w:val="16"/>
                <w:szCs w:val="16"/>
              </w:rPr>
              <w:t>Bilimsel Araştırma Teknikleri ve Bilim Etiği</w:t>
            </w:r>
          </w:p>
          <w:p w14:paraId="0D8B31C0" w14:textId="77AC08E9" w:rsidR="001B00F8" w:rsidRPr="007F6519" w:rsidRDefault="001B00F8" w:rsidP="001B00F8">
            <w:pPr>
              <w:jc w:val="center"/>
              <w:rPr>
                <w:color w:val="4F81BD" w:themeColor="accent1"/>
                <w:sz w:val="16"/>
                <w:szCs w:val="16"/>
                <w:highlight w:val="green"/>
                <w:lang w:eastAsia="en-US"/>
              </w:rPr>
            </w:pPr>
            <w:r w:rsidRPr="007F6519">
              <w:rPr>
                <w:color w:val="000000"/>
                <w:sz w:val="16"/>
                <w:szCs w:val="16"/>
              </w:rPr>
              <w:t>Prof. Dr. Ali Fuat ERSOY</w:t>
            </w:r>
          </w:p>
        </w:tc>
        <w:tc>
          <w:tcPr>
            <w:tcW w:w="817" w:type="pct"/>
            <w:vAlign w:val="center"/>
          </w:tcPr>
          <w:p w14:paraId="30004866" w14:textId="51F324FF" w:rsidR="001B00F8" w:rsidRPr="00AF69CB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749" w:type="pct"/>
            <w:vAlign w:val="center"/>
          </w:tcPr>
          <w:p w14:paraId="15E64CFF" w14:textId="700C2B56" w:rsidR="001B00F8" w:rsidRPr="00AF69CB" w:rsidRDefault="001B00F8" w:rsidP="001B00F8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7B0A86" w:rsidRPr="00AF69CB" w14:paraId="242DD665" w14:textId="77777777" w:rsidTr="00CC56D5">
        <w:trPr>
          <w:trHeight w:hRule="exact" w:val="992"/>
          <w:jc w:val="center"/>
        </w:trPr>
        <w:tc>
          <w:tcPr>
            <w:tcW w:w="469" w:type="pct"/>
            <w:shd w:val="clear" w:color="auto" w:fill="D9D9D9" w:themeFill="background1" w:themeFillShade="D9"/>
            <w:vAlign w:val="center"/>
          </w:tcPr>
          <w:p w14:paraId="451E1138" w14:textId="59A93EF3" w:rsidR="007B0A86" w:rsidRPr="00AF69CB" w:rsidRDefault="007B0A86" w:rsidP="007B0A86">
            <w:pPr>
              <w:jc w:val="center"/>
              <w:rPr>
                <w:b/>
                <w:bCs/>
                <w:sz w:val="16"/>
                <w:szCs w:val="16"/>
              </w:rPr>
            </w:pPr>
            <w:r w:rsidRPr="00AF69CB">
              <w:rPr>
                <w:b/>
                <w:bCs/>
                <w:sz w:val="16"/>
                <w:szCs w:val="16"/>
              </w:rPr>
              <w:t>16-20-17:00</w:t>
            </w:r>
          </w:p>
        </w:tc>
        <w:tc>
          <w:tcPr>
            <w:tcW w:w="393" w:type="pct"/>
            <w:vAlign w:val="center"/>
          </w:tcPr>
          <w:p w14:paraId="2D876C15" w14:textId="72A4AB15" w:rsidR="007B0A86" w:rsidRPr="00AF69CB" w:rsidRDefault="007B0A86" w:rsidP="007B0A86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05" w:type="pct"/>
            <w:vAlign w:val="center"/>
          </w:tcPr>
          <w:p w14:paraId="3F4A3A32" w14:textId="76E3C288" w:rsidR="007B0A86" w:rsidRPr="00AF69CB" w:rsidRDefault="007B0A86" w:rsidP="007B0A86">
            <w:pPr>
              <w:jc w:val="center"/>
              <w:rPr>
                <w:rFonts w:eastAsia="Calibri"/>
                <w:color w:val="4F81BD" w:themeColor="accent1"/>
                <w:sz w:val="16"/>
                <w:szCs w:val="16"/>
                <w:lang w:eastAsia="en-US"/>
              </w:rPr>
            </w:pPr>
          </w:p>
        </w:tc>
        <w:tc>
          <w:tcPr>
            <w:tcW w:w="1667" w:type="pct"/>
            <w:vAlign w:val="center"/>
          </w:tcPr>
          <w:p w14:paraId="1DA75E77" w14:textId="6D5B804F" w:rsidR="007B0A86" w:rsidRPr="00AF69CB" w:rsidRDefault="007B0A86" w:rsidP="007B0A86">
            <w:pPr>
              <w:jc w:val="center"/>
              <w:rPr>
                <w:color w:val="4F81BD" w:themeColor="accent1"/>
                <w:sz w:val="16"/>
                <w:szCs w:val="16"/>
                <w:highlight w:val="green"/>
                <w:lang w:eastAsia="en-US"/>
              </w:rPr>
            </w:pPr>
          </w:p>
        </w:tc>
        <w:tc>
          <w:tcPr>
            <w:tcW w:w="817" w:type="pct"/>
            <w:vAlign w:val="center"/>
          </w:tcPr>
          <w:p w14:paraId="38DFCDF4" w14:textId="77DF31F6" w:rsidR="007B0A86" w:rsidRPr="00AF69CB" w:rsidRDefault="007B0A86" w:rsidP="007B0A86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749" w:type="pct"/>
            <w:vAlign w:val="center"/>
          </w:tcPr>
          <w:p w14:paraId="7CECD17E" w14:textId="52EC1EF6" w:rsidR="007B0A86" w:rsidRPr="00AF69CB" w:rsidRDefault="007B0A86" w:rsidP="007B0A86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</w:tbl>
    <w:p w14:paraId="157B1C9C" w14:textId="31E94A2E" w:rsidR="00507061" w:rsidRDefault="00507061" w:rsidP="00507061">
      <w:pPr>
        <w:tabs>
          <w:tab w:val="left" w:pos="3885"/>
        </w:tabs>
        <w:rPr>
          <w:sz w:val="20"/>
          <w:szCs w:val="20"/>
        </w:rPr>
      </w:pPr>
    </w:p>
    <w:p w14:paraId="45BAE55A" w14:textId="52B6996B" w:rsidR="00507061" w:rsidRPr="00507061" w:rsidRDefault="00507061" w:rsidP="00507061">
      <w:pPr>
        <w:tabs>
          <w:tab w:val="left" w:pos="1200"/>
        </w:tabs>
        <w:rPr>
          <w:sz w:val="20"/>
          <w:szCs w:val="20"/>
        </w:rPr>
      </w:pPr>
    </w:p>
    <w:sectPr w:rsidR="00507061" w:rsidRPr="00507061" w:rsidSect="00A62906">
      <w:pgSz w:w="16838" w:h="11906" w:orient="landscape"/>
      <w:pgMar w:top="567" w:right="1417" w:bottom="14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5B6A20"/>
    <w:multiLevelType w:val="hybridMultilevel"/>
    <w:tmpl w:val="31ECB9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83482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DK0NDIzNjQFMpV0lIJTi4sz8/NACgxrATco1+QsAAAA"/>
  </w:docVars>
  <w:rsids>
    <w:rsidRoot w:val="002F601D"/>
    <w:rsid w:val="0000244F"/>
    <w:rsid w:val="00004D1B"/>
    <w:rsid w:val="00026948"/>
    <w:rsid w:val="000352BC"/>
    <w:rsid w:val="00037BC3"/>
    <w:rsid w:val="00051F40"/>
    <w:rsid w:val="00057643"/>
    <w:rsid w:val="00060B41"/>
    <w:rsid w:val="000617C2"/>
    <w:rsid w:val="00066167"/>
    <w:rsid w:val="0007517C"/>
    <w:rsid w:val="00083779"/>
    <w:rsid w:val="000915B5"/>
    <w:rsid w:val="000A13E9"/>
    <w:rsid w:val="000A31D4"/>
    <w:rsid w:val="000D3666"/>
    <w:rsid w:val="000D38FA"/>
    <w:rsid w:val="000D46F5"/>
    <w:rsid w:val="000E18C1"/>
    <w:rsid w:val="000E59E3"/>
    <w:rsid w:val="000F09AB"/>
    <w:rsid w:val="000F474D"/>
    <w:rsid w:val="000F6658"/>
    <w:rsid w:val="00102CF7"/>
    <w:rsid w:val="00111019"/>
    <w:rsid w:val="001211D3"/>
    <w:rsid w:val="00140521"/>
    <w:rsid w:val="00163798"/>
    <w:rsid w:val="001827A0"/>
    <w:rsid w:val="00196E5B"/>
    <w:rsid w:val="001B00F8"/>
    <w:rsid w:val="001B7C63"/>
    <w:rsid w:val="001D10FD"/>
    <w:rsid w:val="001F2C38"/>
    <w:rsid w:val="00222914"/>
    <w:rsid w:val="0023506C"/>
    <w:rsid w:val="002359C5"/>
    <w:rsid w:val="00235BD2"/>
    <w:rsid w:val="00253AC9"/>
    <w:rsid w:val="0026609B"/>
    <w:rsid w:val="00282992"/>
    <w:rsid w:val="00282F40"/>
    <w:rsid w:val="0029600E"/>
    <w:rsid w:val="00297321"/>
    <w:rsid w:val="002A553A"/>
    <w:rsid w:val="002C0E08"/>
    <w:rsid w:val="002C1DD8"/>
    <w:rsid w:val="002C45A8"/>
    <w:rsid w:val="002E06F9"/>
    <w:rsid w:val="002E269A"/>
    <w:rsid w:val="002F1D21"/>
    <w:rsid w:val="002F2A33"/>
    <w:rsid w:val="002F597D"/>
    <w:rsid w:val="002F601D"/>
    <w:rsid w:val="002F6ACF"/>
    <w:rsid w:val="00306C2C"/>
    <w:rsid w:val="003114BB"/>
    <w:rsid w:val="00325558"/>
    <w:rsid w:val="003525FE"/>
    <w:rsid w:val="003536A1"/>
    <w:rsid w:val="00360BAD"/>
    <w:rsid w:val="00364795"/>
    <w:rsid w:val="00387684"/>
    <w:rsid w:val="00393C10"/>
    <w:rsid w:val="003E0380"/>
    <w:rsid w:val="003E7C98"/>
    <w:rsid w:val="003F342F"/>
    <w:rsid w:val="0041582B"/>
    <w:rsid w:val="00457BEA"/>
    <w:rsid w:val="00464475"/>
    <w:rsid w:val="00475C9C"/>
    <w:rsid w:val="00484BE9"/>
    <w:rsid w:val="0048762F"/>
    <w:rsid w:val="004939BA"/>
    <w:rsid w:val="00494AA7"/>
    <w:rsid w:val="004B3042"/>
    <w:rsid w:val="004D1F0E"/>
    <w:rsid w:val="004D27FD"/>
    <w:rsid w:val="004D3771"/>
    <w:rsid w:val="004F7FF9"/>
    <w:rsid w:val="00507061"/>
    <w:rsid w:val="005127C9"/>
    <w:rsid w:val="005325A9"/>
    <w:rsid w:val="005575F8"/>
    <w:rsid w:val="005779C6"/>
    <w:rsid w:val="00591E07"/>
    <w:rsid w:val="00593543"/>
    <w:rsid w:val="005A045E"/>
    <w:rsid w:val="005A3892"/>
    <w:rsid w:val="005A45C5"/>
    <w:rsid w:val="005B2123"/>
    <w:rsid w:val="005B426B"/>
    <w:rsid w:val="005B602A"/>
    <w:rsid w:val="005C1D4C"/>
    <w:rsid w:val="005D5771"/>
    <w:rsid w:val="0061147D"/>
    <w:rsid w:val="006159DF"/>
    <w:rsid w:val="00625A06"/>
    <w:rsid w:val="00625BE8"/>
    <w:rsid w:val="00626EEF"/>
    <w:rsid w:val="0062771B"/>
    <w:rsid w:val="0067127A"/>
    <w:rsid w:val="006715F5"/>
    <w:rsid w:val="00672BC1"/>
    <w:rsid w:val="00682F10"/>
    <w:rsid w:val="006841D3"/>
    <w:rsid w:val="00685B5D"/>
    <w:rsid w:val="00691E77"/>
    <w:rsid w:val="006A2620"/>
    <w:rsid w:val="006A7775"/>
    <w:rsid w:val="006B00A9"/>
    <w:rsid w:val="006B1AA7"/>
    <w:rsid w:val="006B649C"/>
    <w:rsid w:val="006B705E"/>
    <w:rsid w:val="006B7F29"/>
    <w:rsid w:val="006D3244"/>
    <w:rsid w:val="006F2B81"/>
    <w:rsid w:val="006F63DE"/>
    <w:rsid w:val="00703102"/>
    <w:rsid w:val="007159A6"/>
    <w:rsid w:val="007165EF"/>
    <w:rsid w:val="00723CB2"/>
    <w:rsid w:val="00744764"/>
    <w:rsid w:val="00745B03"/>
    <w:rsid w:val="0075328C"/>
    <w:rsid w:val="00765231"/>
    <w:rsid w:val="00773B4F"/>
    <w:rsid w:val="007979D2"/>
    <w:rsid w:val="007A64AF"/>
    <w:rsid w:val="007B0A86"/>
    <w:rsid w:val="007B459E"/>
    <w:rsid w:val="007C3CA6"/>
    <w:rsid w:val="007C7744"/>
    <w:rsid w:val="007D0A37"/>
    <w:rsid w:val="007D41A7"/>
    <w:rsid w:val="007E51F8"/>
    <w:rsid w:val="007F0BDC"/>
    <w:rsid w:val="007F6519"/>
    <w:rsid w:val="00826DD2"/>
    <w:rsid w:val="008429ED"/>
    <w:rsid w:val="00843E10"/>
    <w:rsid w:val="00852921"/>
    <w:rsid w:val="0085660C"/>
    <w:rsid w:val="00864D37"/>
    <w:rsid w:val="00872DFD"/>
    <w:rsid w:val="00875C6F"/>
    <w:rsid w:val="00881B4F"/>
    <w:rsid w:val="00893E50"/>
    <w:rsid w:val="00893F90"/>
    <w:rsid w:val="008B0534"/>
    <w:rsid w:val="008B2EB0"/>
    <w:rsid w:val="008B3C7F"/>
    <w:rsid w:val="008C55BA"/>
    <w:rsid w:val="00901475"/>
    <w:rsid w:val="009021DF"/>
    <w:rsid w:val="0093264D"/>
    <w:rsid w:val="0093340B"/>
    <w:rsid w:val="00935A05"/>
    <w:rsid w:val="00941FB9"/>
    <w:rsid w:val="009638DC"/>
    <w:rsid w:val="00970CF0"/>
    <w:rsid w:val="00983264"/>
    <w:rsid w:val="00992916"/>
    <w:rsid w:val="009A69C1"/>
    <w:rsid w:val="009A7389"/>
    <w:rsid w:val="009B7800"/>
    <w:rsid w:val="009D6702"/>
    <w:rsid w:val="00A04C12"/>
    <w:rsid w:val="00A27E02"/>
    <w:rsid w:val="00A454DF"/>
    <w:rsid w:val="00A46EE6"/>
    <w:rsid w:val="00A51685"/>
    <w:rsid w:val="00A62906"/>
    <w:rsid w:val="00A87B1A"/>
    <w:rsid w:val="00AA3820"/>
    <w:rsid w:val="00AC00CE"/>
    <w:rsid w:val="00AD6B1D"/>
    <w:rsid w:val="00AF69CB"/>
    <w:rsid w:val="00AF75DC"/>
    <w:rsid w:val="00B03110"/>
    <w:rsid w:val="00B06132"/>
    <w:rsid w:val="00B108F9"/>
    <w:rsid w:val="00B31F2D"/>
    <w:rsid w:val="00B32FA1"/>
    <w:rsid w:val="00B400BF"/>
    <w:rsid w:val="00B41441"/>
    <w:rsid w:val="00B43A69"/>
    <w:rsid w:val="00B50C89"/>
    <w:rsid w:val="00B520B7"/>
    <w:rsid w:val="00B66FD7"/>
    <w:rsid w:val="00B8604F"/>
    <w:rsid w:val="00B90A12"/>
    <w:rsid w:val="00BA4A32"/>
    <w:rsid w:val="00BA64A6"/>
    <w:rsid w:val="00BB0B50"/>
    <w:rsid w:val="00BB4AFF"/>
    <w:rsid w:val="00BB5DE2"/>
    <w:rsid w:val="00BD318F"/>
    <w:rsid w:val="00BD4C0D"/>
    <w:rsid w:val="00BE37B6"/>
    <w:rsid w:val="00BE7714"/>
    <w:rsid w:val="00BE7B93"/>
    <w:rsid w:val="00BF2036"/>
    <w:rsid w:val="00C07962"/>
    <w:rsid w:val="00C112FC"/>
    <w:rsid w:val="00C35133"/>
    <w:rsid w:val="00C353C8"/>
    <w:rsid w:val="00C37040"/>
    <w:rsid w:val="00C37112"/>
    <w:rsid w:val="00C40787"/>
    <w:rsid w:val="00C433D6"/>
    <w:rsid w:val="00C83B81"/>
    <w:rsid w:val="00CA0E6E"/>
    <w:rsid w:val="00CA4248"/>
    <w:rsid w:val="00CA6035"/>
    <w:rsid w:val="00CB5FAF"/>
    <w:rsid w:val="00CC0840"/>
    <w:rsid w:val="00CC412C"/>
    <w:rsid w:val="00CC494C"/>
    <w:rsid w:val="00CC56D5"/>
    <w:rsid w:val="00CD0ECB"/>
    <w:rsid w:val="00CE11D3"/>
    <w:rsid w:val="00CE7544"/>
    <w:rsid w:val="00CF176F"/>
    <w:rsid w:val="00CF2071"/>
    <w:rsid w:val="00CF685D"/>
    <w:rsid w:val="00D0559D"/>
    <w:rsid w:val="00D06E9A"/>
    <w:rsid w:val="00D22537"/>
    <w:rsid w:val="00D22D9C"/>
    <w:rsid w:val="00D37BDA"/>
    <w:rsid w:val="00D45C7C"/>
    <w:rsid w:val="00D461BF"/>
    <w:rsid w:val="00D55999"/>
    <w:rsid w:val="00D56F15"/>
    <w:rsid w:val="00D73136"/>
    <w:rsid w:val="00D738E9"/>
    <w:rsid w:val="00D76535"/>
    <w:rsid w:val="00D81560"/>
    <w:rsid w:val="00D96428"/>
    <w:rsid w:val="00D9790C"/>
    <w:rsid w:val="00DA0FF7"/>
    <w:rsid w:val="00DA494E"/>
    <w:rsid w:val="00DB5D41"/>
    <w:rsid w:val="00DB60C5"/>
    <w:rsid w:val="00DC62F3"/>
    <w:rsid w:val="00DC7059"/>
    <w:rsid w:val="00DD4702"/>
    <w:rsid w:val="00DE1232"/>
    <w:rsid w:val="00DF5C1C"/>
    <w:rsid w:val="00E15EDA"/>
    <w:rsid w:val="00E34EF3"/>
    <w:rsid w:val="00E42835"/>
    <w:rsid w:val="00E43B6A"/>
    <w:rsid w:val="00E52CCE"/>
    <w:rsid w:val="00E62797"/>
    <w:rsid w:val="00E73602"/>
    <w:rsid w:val="00E738BD"/>
    <w:rsid w:val="00E74878"/>
    <w:rsid w:val="00E7779F"/>
    <w:rsid w:val="00E848A5"/>
    <w:rsid w:val="00E9591E"/>
    <w:rsid w:val="00E96BD9"/>
    <w:rsid w:val="00EB4216"/>
    <w:rsid w:val="00EB7623"/>
    <w:rsid w:val="00EB762E"/>
    <w:rsid w:val="00ED5D7F"/>
    <w:rsid w:val="00F04F99"/>
    <w:rsid w:val="00F0516A"/>
    <w:rsid w:val="00F05C89"/>
    <w:rsid w:val="00F06454"/>
    <w:rsid w:val="00F11E70"/>
    <w:rsid w:val="00F20B36"/>
    <w:rsid w:val="00F21016"/>
    <w:rsid w:val="00F37068"/>
    <w:rsid w:val="00F4105D"/>
    <w:rsid w:val="00F46400"/>
    <w:rsid w:val="00F63818"/>
    <w:rsid w:val="00F64209"/>
    <w:rsid w:val="00F742F5"/>
    <w:rsid w:val="00F8232F"/>
    <w:rsid w:val="00FD443F"/>
    <w:rsid w:val="00FE3E88"/>
    <w:rsid w:val="00FF5713"/>
    <w:rsid w:val="00FF7B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105825"/>
  <w15:docId w15:val="{38A5A546-4D61-4410-A02B-EE2133611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F2A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B05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30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9B83AF-10BE-A049-AD96-56A4078E0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e</dc:creator>
  <cp:lastModifiedBy>Emel Bedir</cp:lastModifiedBy>
  <cp:revision>2</cp:revision>
  <dcterms:created xsi:type="dcterms:W3CDTF">2024-02-03T15:15:00Z</dcterms:created>
  <dcterms:modified xsi:type="dcterms:W3CDTF">2024-02-03T15:15:00Z</dcterms:modified>
</cp:coreProperties>
</file>